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F70E4" w:rsidRDefault="00E31192"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0968E0D7" wp14:editId="178644B1">
                <wp:simplePos x="0" y="0"/>
                <wp:positionH relativeFrom="column">
                  <wp:posOffset>-1111885</wp:posOffset>
                </wp:positionH>
                <wp:positionV relativeFrom="paragraph">
                  <wp:posOffset>3433132</wp:posOffset>
                </wp:positionV>
                <wp:extent cx="9530080" cy="11339316"/>
                <wp:effectExtent l="0" t="0" r="0" b="0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30080" cy="11339316"/>
                        </a:xfrm>
                        <a:custGeom>
                          <a:avLst/>
                          <a:gdLst>
                            <a:gd name="connsiteX0" fmla="*/ 0 w 9530080"/>
                            <a:gd name="connsiteY0" fmla="*/ 0 h 9674225"/>
                            <a:gd name="connsiteX1" fmla="*/ 9530080 w 9530080"/>
                            <a:gd name="connsiteY1" fmla="*/ 0 h 9674225"/>
                            <a:gd name="connsiteX2" fmla="*/ 9530080 w 9530080"/>
                            <a:gd name="connsiteY2" fmla="*/ 9674225 h 9674225"/>
                            <a:gd name="connsiteX3" fmla="*/ 0 w 9530080"/>
                            <a:gd name="connsiteY3" fmla="*/ 9674225 h 9674225"/>
                            <a:gd name="connsiteX4" fmla="*/ 0 w 9530080"/>
                            <a:gd name="connsiteY4" fmla="*/ 0 h 9674225"/>
                            <a:gd name="connsiteX0" fmla="*/ 0 w 9530080"/>
                            <a:gd name="connsiteY0" fmla="*/ 1665027 h 11339252"/>
                            <a:gd name="connsiteX1" fmla="*/ 9530080 w 9530080"/>
                            <a:gd name="connsiteY1" fmla="*/ 0 h 11339252"/>
                            <a:gd name="connsiteX2" fmla="*/ 9530080 w 9530080"/>
                            <a:gd name="connsiteY2" fmla="*/ 11339252 h 11339252"/>
                            <a:gd name="connsiteX3" fmla="*/ 0 w 9530080"/>
                            <a:gd name="connsiteY3" fmla="*/ 11339252 h 11339252"/>
                            <a:gd name="connsiteX4" fmla="*/ 0 w 9530080"/>
                            <a:gd name="connsiteY4" fmla="*/ 1665027 h 11339252"/>
                            <a:gd name="connsiteX0" fmla="*/ 0 w 9530080"/>
                            <a:gd name="connsiteY0" fmla="*/ 888000 h 11339252"/>
                            <a:gd name="connsiteX1" fmla="*/ 9530080 w 9530080"/>
                            <a:gd name="connsiteY1" fmla="*/ 0 h 11339252"/>
                            <a:gd name="connsiteX2" fmla="*/ 9530080 w 9530080"/>
                            <a:gd name="connsiteY2" fmla="*/ 11339252 h 11339252"/>
                            <a:gd name="connsiteX3" fmla="*/ 0 w 9530080"/>
                            <a:gd name="connsiteY3" fmla="*/ 11339252 h 11339252"/>
                            <a:gd name="connsiteX4" fmla="*/ 0 w 9530080"/>
                            <a:gd name="connsiteY4" fmla="*/ 888000 h 1133925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9530080" h="11339252">
                              <a:moveTo>
                                <a:pt x="0" y="888000"/>
                              </a:moveTo>
                              <a:lnTo>
                                <a:pt x="9530080" y="0"/>
                              </a:lnTo>
                              <a:lnTo>
                                <a:pt x="9530080" y="11339252"/>
                              </a:lnTo>
                              <a:lnTo>
                                <a:pt x="0" y="11339252"/>
                              </a:lnTo>
                              <a:lnTo>
                                <a:pt x="0" y="88800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3D3A3E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C62BC4" id="Rectangle 30" o:spid="_x0000_s1026" style="position:absolute;margin-left:-87.55pt;margin-top:270.35pt;width:750.4pt;height:892.8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9530080,113392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" path="m,888000l9530080,r,11339252l,11339252,,888000xe" fillcolor="#3d3a3e" stroked="f" strokeweight="1pt">
                <v:stroke joinstyle="miter"/>
                <v:path arrowok="t" o:connecttype="custom" o:connectlocs="0,888005;9530080,0;9530080,11339316;0,11339316;0,888005" o:connectangles="0,0,0,0,0"/>
              </v:shape>
            </w:pict>
          </mc:Fallback>
        </mc:AlternateContent>
      </w:r>
      <w:permStart w:id="1061701574" w:edGrp="everyone"/>
      <w:r w:rsidR="0074782A">
        <w:rPr>
          <w:noProof/>
          <w:lang w:val="en-CA" w:eastAsia="en-CA"/>
        </w:rPr>
        <w:drawing>
          <wp:anchor distT="0" distB="0" distL="114300" distR="114300" simplePos="0" relativeHeight="251679744" behindDoc="0" locked="0" layoutInCell="1" allowOverlap="1" wp14:anchorId="672536C7" wp14:editId="19B34F9B">
            <wp:simplePos x="0" y="0"/>
            <wp:positionH relativeFrom="column">
              <wp:posOffset>5189220</wp:posOffset>
            </wp:positionH>
            <wp:positionV relativeFrom="paragraph">
              <wp:posOffset>13948571</wp:posOffset>
            </wp:positionV>
            <wp:extent cx="2870835" cy="494665"/>
            <wp:effectExtent l="0" t="0" r="5715" b="635"/>
            <wp:wrapNone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logo_black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0835" cy="4946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6253E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4F3B4ADB" wp14:editId="30B39065">
                <wp:simplePos x="0" y="0"/>
                <wp:positionH relativeFrom="column">
                  <wp:posOffset>184150</wp:posOffset>
                </wp:positionH>
                <wp:positionV relativeFrom="paragraph">
                  <wp:posOffset>9619849</wp:posOffset>
                </wp:positionV>
                <wp:extent cx="7539790" cy="2967355"/>
                <wp:effectExtent l="0" t="0" r="0" b="0"/>
                <wp:wrapNone/>
                <wp:docPr id="32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39790" cy="29673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6253E" w:rsidRPr="0016253E" w:rsidRDefault="0016253E">
                            <w:pPr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permStart w:id="924195785" w:edGrp="everyone"/>
                            <w:r w:rsidRPr="0016253E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>Description</w:t>
                            </w:r>
                          </w:p>
                          <w:p w:rsidR="0016253E" w:rsidRPr="0016253E" w:rsidRDefault="0016253E">
                            <w:pPr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</w:p>
                          <w:p w:rsidR="0016253E" w:rsidRPr="0016253E" w:rsidRDefault="0016253E">
                            <w:pPr>
                              <w:rPr>
                                <w:rFonts w:ascii="Arial" w:hAnsi="Arial" w:cs="Arial"/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16253E">
                              <w:rPr>
                                <w:rFonts w:ascii="Arial" w:hAnsi="Arial" w:cs="Arial"/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t>Lorem ipsum dolor sit amet, consectetuer adipiscing elit. Maecenas porttitor congue massa. Fusce posuere, magna sed pulvinar ultricies, purus lectus malesuada libero, sit amet commodo magna eros quis urna.</w:t>
                            </w:r>
                          </w:p>
                          <w:p w:rsidR="0016253E" w:rsidRPr="0016253E" w:rsidRDefault="0016253E">
                            <w:pPr>
                              <w:rPr>
                                <w:rFonts w:ascii="Arial" w:hAnsi="Arial" w:cs="Arial"/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16253E">
                              <w:rPr>
                                <w:rFonts w:ascii="Arial" w:hAnsi="Arial" w:cs="Arial"/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t>Nunc viverra imperdiet enim. Fusce est. Vivamus a tellus.</w:t>
                            </w:r>
                          </w:p>
                          <w:p w:rsidR="0016253E" w:rsidRPr="0016253E" w:rsidRDefault="0016253E">
                            <w:pPr>
                              <w:rPr>
                                <w:rFonts w:ascii="Arial" w:hAnsi="Arial" w:cs="Arial"/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16253E">
                              <w:rPr>
                                <w:rFonts w:ascii="Arial" w:hAnsi="Arial" w:cs="Arial"/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Pellentesque habitant morbi tristique senectus et netus et malesuada fames ac turpis egestas. Proin pharetra nonummy pede. Mauris et orci. </w:t>
                            </w:r>
                          </w:p>
                          <w:p w:rsidR="0016253E" w:rsidRPr="0016253E" w:rsidRDefault="0016253E">
                            <w:pPr>
                              <w:rPr>
                                <w:rFonts w:ascii="Arial" w:hAnsi="Arial" w:cs="Arial"/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</w:p>
                          <w:p w:rsidR="0016253E" w:rsidRPr="0016253E" w:rsidRDefault="0016253E">
                            <w:pPr>
                              <w:rPr>
                                <w:rFonts w:ascii="Arial" w:hAnsi="Arial" w:cs="Arial"/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16253E">
                              <w:rPr>
                                <w:rFonts w:ascii="Arial" w:hAnsi="Arial" w:cs="Arial"/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t>Aenean nec lorem. In porttitor. Donec laoreet nonummy augue.Suspendisse dui purus, scelerisque at, vulputate vitae, pretium mattis, nunc. Mauris eget neque at sem venenatis eleifend. Ut nonummy.</w:t>
                            </w:r>
                          </w:p>
                          <w:p w:rsidR="0016253E" w:rsidRPr="0016253E" w:rsidRDefault="0016253E">
                            <w:pPr>
                              <w:rPr>
                                <w:rFonts w:ascii="Arial" w:hAnsi="Arial" w:cs="Arial"/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</w:p>
                          <w:p w:rsidR="0016253E" w:rsidRPr="0016253E" w:rsidRDefault="0016253E" w:rsidP="0016253E">
                            <w:pPr>
                              <w:rPr>
                                <w:rFonts w:ascii="Arial" w:hAnsi="Arial" w:cs="Arial"/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16253E">
                              <w:rPr>
                                <w:rFonts w:ascii="Arial" w:hAnsi="Arial" w:cs="Arial"/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t>Lorem ipsum dolor sit amet, consectetuer adipiscing elit. Maecenas porttitor congue massa. Fusce posuere, magna sed pulvinar ultricies, purus lectus malesuada libero, sit amet commodo magna eros quis urna.</w:t>
                            </w:r>
                          </w:p>
                          <w:p w:rsidR="0016253E" w:rsidRPr="0016253E" w:rsidRDefault="0016253E" w:rsidP="0016253E">
                            <w:pPr>
                              <w:rPr>
                                <w:rFonts w:ascii="Arial" w:hAnsi="Arial" w:cs="Arial"/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16253E">
                              <w:rPr>
                                <w:rFonts w:ascii="Arial" w:hAnsi="Arial" w:cs="Arial"/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t>Nunc viverra imperdiet enim. Fusce est. Vivamus a tellus.</w:t>
                            </w:r>
                          </w:p>
                          <w:p w:rsidR="0016253E" w:rsidRPr="0016253E" w:rsidRDefault="0016253E" w:rsidP="0016253E">
                            <w:pPr>
                              <w:rPr>
                                <w:rFonts w:ascii="Arial" w:hAnsi="Arial" w:cs="Arial"/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16253E">
                              <w:rPr>
                                <w:rFonts w:ascii="Arial" w:hAnsi="Arial" w:cs="Arial"/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Pellentesque habitant morbi tristique senectus </w:t>
                            </w:r>
                          </w:p>
                          <w:permEnd w:id="924195785"/>
                          <w:p w:rsidR="0016253E" w:rsidRPr="0016253E" w:rsidRDefault="0016253E">
                            <w:p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F3B4ADB" id="_x0000_t202" coordsize="21600,21600" o:spt="202" path="m,l,21600r21600,l21600,xe">
                <v:stroke joinstyle="miter"/>
                <v:path gradientshapeok="t" o:connecttype="rect"/>
              </v:shapetype>
              <v:shape id="Text Box 32" o:spid="_x0000_s1026" type="#_x0000_t202" style="position:absolute;margin-left:14.5pt;margin-top:757.45pt;width:593.7pt;height:233.6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" filled="f" stroked="f" strokeweight="1pt">
                <v:textbox>
                  <w:txbxContent>
                    <w:p w:rsidR="0016253E" w:rsidRPr="0016253E" w:rsidRDefault="0016253E">
                      <w:pPr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</w:pPr>
                      <w:permStart w:id="924195785" w:edGrp="everyone"/>
                      <w:r w:rsidRPr="0016253E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>Description</w:t>
                      </w:r>
                    </w:p>
                    <w:p w:rsidR="0016253E" w:rsidRPr="0016253E" w:rsidRDefault="0016253E">
                      <w:pPr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</w:pPr>
                    </w:p>
                    <w:p w:rsidR="0016253E" w:rsidRPr="0016253E" w:rsidRDefault="0016253E">
                      <w:pPr>
                        <w:rPr>
                          <w:rFonts w:ascii="Arial" w:hAnsi="Arial" w:cs="Arial"/>
                          <w:noProof/>
                          <w:color w:val="FFFFFF" w:themeColor="background1"/>
                          <w:sz w:val="24"/>
                          <w:szCs w:val="24"/>
                        </w:rPr>
                      </w:pPr>
                      <w:r w:rsidRPr="0016253E">
                        <w:rPr>
                          <w:rFonts w:ascii="Arial" w:hAnsi="Arial" w:cs="Arial"/>
                          <w:noProof/>
                          <w:color w:val="FFFFFF" w:themeColor="background1"/>
                          <w:sz w:val="24"/>
                          <w:szCs w:val="24"/>
                        </w:rPr>
                        <w:t>Lorem ipsum dolor sit amet, consectetuer adipiscing elit. Maecenas porttitor congue massa. Fusce posuere, magna sed pulvinar ultricies, purus lectus malesuada libero, sit amet commodo magna eros quis urna.</w:t>
                      </w:r>
                    </w:p>
                    <w:p w:rsidR="0016253E" w:rsidRPr="0016253E" w:rsidRDefault="0016253E">
                      <w:pPr>
                        <w:rPr>
                          <w:rFonts w:ascii="Arial" w:hAnsi="Arial" w:cs="Arial"/>
                          <w:noProof/>
                          <w:color w:val="FFFFFF" w:themeColor="background1"/>
                          <w:sz w:val="24"/>
                          <w:szCs w:val="24"/>
                        </w:rPr>
                      </w:pPr>
                      <w:r w:rsidRPr="0016253E">
                        <w:rPr>
                          <w:rFonts w:ascii="Arial" w:hAnsi="Arial" w:cs="Arial"/>
                          <w:noProof/>
                          <w:color w:val="FFFFFF" w:themeColor="background1"/>
                          <w:sz w:val="24"/>
                          <w:szCs w:val="24"/>
                        </w:rPr>
                        <w:t>Nunc viverra imperdiet enim. Fusce est. Vivamus a tellus.</w:t>
                      </w:r>
                    </w:p>
                    <w:p w:rsidR="0016253E" w:rsidRPr="0016253E" w:rsidRDefault="0016253E">
                      <w:pPr>
                        <w:rPr>
                          <w:rFonts w:ascii="Arial" w:hAnsi="Arial" w:cs="Arial"/>
                          <w:noProof/>
                          <w:color w:val="FFFFFF" w:themeColor="background1"/>
                          <w:sz w:val="24"/>
                          <w:szCs w:val="24"/>
                        </w:rPr>
                      </w:pPr>
                      <w:r w:rsidRPr="0016253E">
                        <w:rPr>
                          <w:rFonts w:ascii="Arial" w:hAnsi="Arial" w:cs="Arial"/>
                          <w:noProof/>
                          <w:color w:val="FFFFFF" w:themeColor="background1"/>
                          <w:sz w:val="24"/>
                          <w:szCs w:val="24"/>
                        </w:rPr>
                        <w:t xml:space="preserve">Pellentesque habitant morbi tristique senectus et netus et malesuada fames ac turpis egestas. Proin pharetra nonummy pede. Mauris et orci. </w:t>
                      </w:r>
                    </w:p>
                    <w:p w:rsidR="0016253E" w:rsidRPr="0016253E" w:rsidRDefault="0016253E">
                      <w:pPr>
                        <w:rPr>
                          <w:rFonts w:ascii="Arial" w:hAnsi="Arial" w:cs="Arial"/>
                          <w:noProof/>
                          <w:color w:val="FFFFFF" w:themeColor="background1"/>
                          <w:sz w:val="24"/>
                          <w:szCs w:val="24"/>
                        </w:rPr>
                      </w:pPr>
                    </w:p>
                    <w:p w:rsidR="0016253E" w:rsidRPr="0016253E" w:rsidRDefault="0016253E">
                      <w:pPr>
                        <w:rPr>
                          <w:rFonts w:ascii="Arial" w:hAnsi="Arial" w:cs="Arial"/>
                          <w:noProof/>
                          <w:color w:val="FFFFFF" w:themeColor="background1"/>
                          <w:sz w:val="24"/>
                          <w:szCs w:val="24"/>
                        </w:rPr>
                      </w:pPr>
                      <w:r w:rsidRPr="0016253E">
                        <w:rPr>
                          <w:rFonts w:ascii="Arial" w:hAnsi="Arial" w:cs="Arial"/>
                          <w:noProof/>
                          <w:color w:val="FFFFFF" w:themeColor="background1"/>
                          <w:sz w:val="24"/>
                          <w:szCs w:val="24"/>
                        </w:rPr>
                        <w:t>Aenean nec lorem. In porttitor. Donec laoreet nonummy augue.Suspendisse dui purus, scelerisque at, vulputate vitae, pretium mattis, nunc. Mauris eget neque at sem venenatis eleifend. Ut nonummy.</w:t>
                      </w:r>
                    </w:p>
                    <w:p w:rsidR="0016253E" w:rsidRPr="0016253E" w:rsidRDefault="0016253E">
                      <w:pPr>
                        <w:rPr>
                          <w:rFonts w:ascii="Arial" w:hAnsi="Arial" w:cs="Arial"/>
                          <w:noProof/>
                          <w:color w:val="FFFFFF" w:themeColor="background1"/>
                          <w:sz w:val="24"/>
                          <w:szCs w:val="24"/>
                        </w:rPr>
                      </w:pPr>
                    </w:p>
                    <w:p w:rsidR="0016253E" w:rsidRPr="0016253E" w:rsidRDefault="0016253E" w:rsidP="0016253E">
                      <w:pPr>
                        <w:rPr>
                          <w:rFonts w:ascii="Arial" w:hAnsi="Arial" w:cs="Arial"/>
                          <w:noProof/>
                          <w:color w:val="FFFFFF" w:themeColor="background1"/>
                          <w:sz w:val="24"/>
                          <w:szCs w:val="24"/>
                        </w:rPr>
                      </w:pPr>
                      <w:r w:rsidRPr="0016253E">
                        <w:rPr>
                          <w:rFonts w:ascii="Arial" w:hAnsi="Arial" w:cs="Arial"/>
                          <w:noProof/>
                          <w:color w:val="FFFFFF" w:themeColor="background1"/>
                          <w:sz w:val="24"/>
                          <w:szCs w:val="24"/>
                        </w:rPr>
                        <w:t>Lorem ipsum dolor sit amet, consectetuer adipiscing elit. Maecenas porttitor congue massa. Fusce posuere, magna sed pulvinar ultricies, purus lectus malesuada libero, sit amet commodo magna eros quis urna.</w:t>
                      </w:r>
                    </w:p>
                    <w:p w:rsidR="0016253E" w:rsidRPr="0016253E" w:rsidRDefault="0016253E" w:rsidP="0016253E">
                      <w:pPr>
                        <w:rPr>
                          <w:rFonts w:ascii="Arial" w:hAnsi="Arial" w:cs="Arial"/>
                          <w:noProof/>
                          <w:color w:val="FFFFFF" w:themeColor="background1"/>
                          <w:sz w:val="24"/>
                          <w:szCs w:val="24"/>
                        </w:rPr>
                      </w:pPr>
                      <w:r w:rsidRPr="0016253E">
                        <w:rPr>
                          <w:rFonts w:ascii="Arial" w:hAnsi="Arial" w:cs="Arial"/>
                          <w:noProof/>
                          <w:color w:val="FFFFFF" w:themeColor="background1"/>
                          <w:sz w:val="24"/>
                          <w:szCs w:val="24"/>
                        </w:rPr>
                        <w:t>Nunc viverra imperdiet enim. Fusce est. Vivamus a tellus.</w:t>
                      </w:r>
                    </w:p>
                    <w:p w:rsidR="0016253E" w:rsidRPr="0016253E" w:rsidRDefault="0016253E" w:rsidP="0016253E">
                      <w:pPr>
                        <w:rPr>
                          <w:rFonts w:ascii="Arial" w:hAnsi="Arial" w:cs="Arial"/>
                          <w:noProof/>
                          <w:color w:val="FFFFFF" w:themeColor="background1"/>
                          <w:sz w:val="24"/>
                          <w:szCs w:val="24"/>
                        </w:rPr>
                      </w:pPr>
                      <w:r w:rsidRPr="0016253E">
                        <w:rPr>
                          <w:rFonts w:ascii="Arial" w:hAnsi="Arial" w:cs="Arial"/>
                          <w:noProof/>
                          <w:color w:val="FFFFFF" w:themeColor="background1"/>
                          <w:sz w:val="24"/>
                          <w:szCs w:val="24"/>
                        </w:rPr>
                        <w:t xml:space="preserve">Pellentesque habitant morbi tristique senectus </w:t>
                      </w:r>
                    </w:p>
                    <w:permEnd w:id="924195785"/>
                    <w:p w:rsidR="0016253E" w:rsidRPr="0016253E" w:rsidRDefault="0016253E">
                      <w:p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bookmarkStart w:id="0" w:name="_GoBack"/>
      <w:r w:rsidR="0074782A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73B74E8D" wp14:editId="5A4D6B96">
                <wp:simplePos x="0" y="0"/>
                <wp:positionH relativeFrom="column">
                  <wp:posOffset>-344805</wp:posOffset>
                </wp:positionH>
                <wp:positionV relativeFrom="paragraph">
                  <wp:posOffset>9475470</wp:posOffset>
                </wp:positionV>
                <wp:extent cx="0" cy="2967790"/>
                <wp:effectExtent l="50800" t="0" r="50800" b="29845"/>
                <wp:wrapNone/>
                <wp:docPr id="31" name="Straight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967790"/>
                        </a:xfrm>
                        <a:prstGeom prst="line">
                          <a:avLst/>
                        </a:prstGeom>
                        <a:ln w="101600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670F57E" id="Straight Connector 31" o:spid="_x0000_s1026" style="position:absolute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27.15pt,746.1pt" to="-27.15pt,979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" strokecolor="white [3212]" strokeweight="8pt">
                <v:stroke joinstyle="miter"/>
              </v:line>
            </w:pict>
          </mc:Fallback>
        </mc:AlternateContent>
      </w:r>
      <w:bookmarkEnd w:id="0"/>
      <w:r w:rsidR="0016253E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0F01A296" wp14:editId="4CC70D96">
                <wp:simplePos x="0" y="0"/>
                <wp:positionH relativeFrom="column">
                  <wp:posOffset>-553085</wp:posOffset>
                </wp:positionH>
                <wp:positionV relativeFrom="paragraph">
                  <wp:posOffset>13774688</wp:posOffset>
                </wp:positionV>
                <wp:extent cx="5632704" cy="963362"/>
                <wp:effectExtent l="0" t="0" r="0" b="0"/>
                <wp:wrapNone/>
                <wp:docPr id="27" name="Text Box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32704" cy="96336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16253E" w:rsidRPr="0016253E" w:rsidRDefault="0016253E">
                            <w:pPr>
                              <w:rPr>
                                <w:rFonts w:ascii="Arial" w:hAnsi="Arial" w:cs="Arial"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permStart w:id="342975801" w:edGrp="everyone"/>
                            <w:r w:rsidRPr="0016253E">
                              <w:rPr>
                                <w:rFonts w:ascii="Arial" w:hAnsi="Arial" w:cs="Arial"/>
                                <w:color w:val="FFFFFF" w:themeColor="background1"/>
                                <w:sz w:val="36"/>
                                <w:szCs w:val="36"/>
                              </w:rPr>
                              <w:t>Department</w:t>
                            </w:r>
                          </w:p>
                          <w:p w:rsidR="00544AA9" w:rsidRPr="00544AA9" w:rsidRDefault="00544AA9">
                            <w:pPr>
                              <w:rPr>
                                <w:rFonts w:ascii="Arial Black" w:hAnsi="Arial Black" w:cs="Arial"/>
                                <w:b/>
                                <w:color w:val="CE9F20"/>
                                <w:sz w:val="48"/>
                                <w:szCs w:val="48"/>
                              </w:rPr>
                            </w:pPr>
                            <w:r w:rsidRPr="00544AA9">
                              <w:rPr>
                                <w:rFonts w:ascii="Arial" w:hAnsi="Arial" w:cs="Arial"/>
                                <w:color w:val="CE9F20"/>
                                <w:sz w:val="48"/>
                                <w:szCs w:val="48"/>
                              </w:rPr>
                              <w:t>unbc.ca/</w:t>
                            </w:r>
                            <w:r w:rsidRPr="00544AA9">
                              <w:rPr>
                                <w:rFonts w:ascii="Arial Black" w:hAnsi="Arial Black" w:cs="Arial"/>
                                <w:b/>
                                <w:color w:val="CE9F20"/>
                                <w:sz w:val="48"/>
                                <w:szCs w:val="48"/>
                              </w:rPr>
                              <w:t>website</w:t>
                            </w:r>
                          </w:p>
                          <w:permEnd w:id="342975801"/>
                          <w:p w:rsidR="00544AA9" w:rsidRPr="00544AA9" w:rsidRDefault="00544AA9">
                            <w:pPr>
                              <w:rPr>
                                <w:sz w:val="48"/>
                                <w:szCs w:val="4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01A296" id="Text Box 27" o:spid="_x0000_s1027" type="#_x0000_t202" style="position:absolute;margin-left:-43.55pt;margin-top:1084.6pt;width:443.5pt;height:75.8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" filled="f" stroked="f" strokeweight=".5pt">
                <v:textbox>
                  <w:txbxContent>
                    <w:p w:rsidR="0016253E" w:rsidRPr="0016253E" w:rsidRDefault="0016253E">
                      <w:pPr>
                        <w:rPr>
                          <w:rFonts w:ascii="Arial" w:hAnsi="Arial" w:cs="Arial"/>
                          <w:color w:val="FFFFFF" w:themeColor="background1"/>
                          <w:sz w:val="36"/>
                          <w:szCs w:val="36"/>
                        </w:rPr>
                      </w:pPr>
                      <w:permStart w:id="342975801" w:edGrp="everyone"/>
                      <w:r w:rsidRPr="0016253E">
                        <w:rPr>
                          <w:rFonts w:ascii="Arial" w:hAnsi="Arial" w:cs="Arial"/>
                          <w:color w:val="FFFFFF" w:themeColor="background1"/>
                          <w:sz w:val="36"/>
                          <w:szCs w:val="36"/>
                        </w:rPr>
                        <w:t>Department</w:t>
                      </w:r>
                    </w:p>
                    <w:p w:rsidR="00544AA9" w:rsidRPr="00544AA9" w:rsidRDefault="00544AA9">
                      <w:pPr>
                        <w:rPr>
                          <w:rFonts w:ascii="Arial Black" w:hAnsi="Arial Black" w:cs="Arial"/>
                          <w:b/>
                          <w:color w:val="CE9F20"/>
                          <w:sz w:val="48"/>
                          <w:szCs w:val="48"/>
                        </w:rPr>
                      </w:pPr>
                      <w:r w:rsidRPr="00544AA9">
                        <w:rPr>
                          <w:rFonts w:ascii="Arial" w:hAnsi="Arial" w:cs="Arial"/>
                          <w:color w:val="CE9F20"/>
                          <w:sz w:val="48"/>
                          <w:szCs w:val="48"/>
                        </w:rPr>
                        <w:t>unbc.ca/</w:t>
                      </w:r>
                      <w:r w:rsidRPr="00544AA9">
                        <w:rPr>
                          <w:rFonts w:ascii="Arial Black" w:hAnsi="Arial Black" w:cs="Arial"/>
                          <w:b/>
                          <w:color w:val="CE9F20"/>
                          <w:sz w:val="48"/>
                          <w:szCs w:val="48"/>
                        </w:rPr>
                        <w:t>website</w:t>
                      </w:r>
                    </w:p>
                    <w:permEnd w:id="342975801"/>
                    <w:p w:rsidR="00544AA9" w:rsidRPr="00544AA9" w:rsidRDefault="00544AA9">
                      <w:pPr>
                        <w:rPr>
                          <w:sz w:val="48"/>
                          <w:szCs w:val="4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6253E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0B611D12" wp14:editId="27A4EC65">
                <wp:simplePos x="0" y="0"/>
                <wp:positionH relativeFrom="column">
                  <wp:posOffset>-425117</wp:posOffset>
                </wp:positionH>
                <wp:positionV relativeFrom="paragraph">
                  <wp:posOffset>4678914</wp:posOffset>
                </wp:positionV>
                <wp:extent cx="8309811" cy="4074695"/>
                <wp:effectExtent l="0" t="0" r="0" b="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309811" cy="40746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544AA9" w:rsidRPr="0016253E" w:rsidRDefault="00544AA9">
                            <w:pPr>
                              <w:rPr>
                                <w:rFonts w:ascii="Arial Black" w:hAnsi="Arial Black" w:cs="Arial"/>
                                <w:b/>
                                <w:color w:val="CE9F20"/>
                                <w:sz w:val="160"/>
                                <w:szCs w:val="16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permStart w:id="1551327227" w:edGrp="everyone"/>
                            <w:r w:rsidRPr="0016253E">
                              <w:rPr>
                                <w:rFonts w:ascii="Arial Black" w:hAnsi="Arial Black" w:cs="Arial"/>
                                <w:b/>
                                <w:color w:val="CE9F20"/>
                                <w:sz w:val="160"/>
                                <w:szCs w:val="16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Title</w:t>
                            </w:r>
                          </w:p>
                          <w:p w:rsidR="0016253E" w:rsidRPr="0016253E" w:rsidRDefault="0016253E">
                            <w:pPr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72"/>
                                <w:szCs w:val="72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16253E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72"/>
                                <w:szCs w:val="72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Sub Heading</w:t>
                            </w:r>
                          </w:p>
                          <w:p w:rsidR="0016253E" w:rsidRDefault="0016253E">
                            <w:pPr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72"/>
                                <w:szCs w:val="72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:rsidR="00544AA9" w:rsidRPr="0016253E" w:rsidRDefault="00544AA9">
                            <w:pPr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72"/>
                                <w:szCs w:val="72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16253E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72"/>
                                <w:szCs w:val="72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Date</w:t>
                            </w:r>
                          </w:p>
                          <w:p w:rsidR="00544AA9" w:rsidRPr="0016253E" w:rsidRDefault="00544AA9">
                            <w:pPr>
                              <w:rPr>
                                <w:rFonts w:ascii="Arial" w:hAnsi="Arial" w:cs="Arial"/>
                                <w:color w:val="FFFFFF" w:themeColor="background1"/>
                                <w:sz w:val="60"/>
                                <w:szCs w:val="6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16253E">
                              <w:rPr>
                                <w:rFonts w:ascii="Arial" w:hAnsi="Arial" w:cs="Arial"/>
                                <w:color w:val="FFFFFF" w:themeColor="background1"/>
                                <w:sz w:val="60"/>
                                <w:szCs w:val="6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Time </w:t>
                            </w:r>
                          </w:p>
                          <w:p w:rsidR="00544AA9" w:rsidRPr="0016253E" w:rsidRDefault="00544AA9">
                            <w:pPr>
                              <w:rPr>
                                <w:rFonts w:ascii="Arial" w:hAnsi="Arial" w:cs="Arial"/>
                                <w:color w:val="FFFFFF" w:themeColor="background1"/>
                                <w:sz w:val="60"/>
                                <w:szCs w:val="6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16253E">
                              <w:rPr>
                                <w:rFonts w:ascii="Arial" w:hAnsi="Arial" w:cs="Arial"/>
                                <w:color w:val="FFFFFF" w:themeColor="background1"/>
                                <w:sz w:val="60"/>
                                <w:szCs w:val="6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Place</w:t>
                            </w:r>
                            <w:permEnd w:id="1551327227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611D12" id="Text Box 25" o:spid="_x0000_s1028" type="#_x0000_t202" style="position:absolute;margin-left:-33.45pt;margin-top:368.4pt;width:654.3pt;height:320.8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" filled="f" stroked="f" strokeweight=".5pt">
                <v:textbox>
                  <w:txbxContent>
                    <w:p w:rsidR="00544AA9" w:rsidRPr="0016253E" w:rsidRDefault="00544AA9">
                      <w:pPr>
                        <w:rPr>
                          <w:rFonts w:ascii="Arial Black" w:hAnsi="Arial Black" w:cs="Arial"/>
                          <w:b/>
                          <w:color w:val="CE9F20"/>
                          <w:sz w:val="160"/>
                          <w:szCs w:val="16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permStart w:id="1551327227" w:edGrp="everyone"/>
                      <w:r w:rsidRPr="0016253E">
                        <w:rPr>
                          <w:rFonts w:ascii="Arial Black" w:hAnsi="Arial Black" w:cs="Arial"/>
                          <w:b/>
                          <w:color w:val="CE9F20"/>
                          <w:sz w:val="160"/>
                          <w:szCs w:val="16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Title</w:t>
                      </w:r>
                    </w:p>
                    <w:p w:rsidR="0016253E" w:rsidRPr="0016253E" w:rsidRDefault="0016253E">
                      <w:pPr>
                        <w:rPr>
                          <w:rFonts w:ascii="Arial" w:hAnsi="Arial" w:cs="Arial"/>
                          <w:b/>
                          <w:color w:val="FFFFFF" w:themeColor="background1"/>
                          <w:sz w:val="72"/>
                          <w:szCs w:val="72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16253E">
                        <w:rPr>
                          <w:rFonts w:ascii="Arial" w:hAnsi="Arial" w:cs="Arial"/>
                          <w:b/>
                          <w:color w:val="FFFFFF" w:themeColor="background1"/>
                          <w:sz w:val="72"/>
                          <w:szCs w:val="72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Sub Heading</w:t>
                      </w:r>
                    </w:p>
                    <w:p w:rsidR="0016253E" w:rsidRDefault="0016253E">
                      <w:pPr>
                        <w:rPr>
                          <w:rFonts w:ascii="Arial" w:hAnsi="Arial" w:cs="Arial"/>
                          <w:b/>
                          <w:color w:val="FFFFFF" w:themeColor="background1"/>
                          <w:sz w:val="72"/>
                          <w:szCs w:val="72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  <w:p w:rsidR="00544AA9" w:rsidRPr="0016253E" w:rsidRDefault="00544AA9">
                      <w:pPr>
                        <w:rPr>
                          <w:rFonts w:ascii="Arial" w:hAnsi="Arial" w:cs="Arial"/>
                          <w:b/>
                          <w:color w:val="FFFFFF" w:themeColor="background1"/>
                          <w:sz w:val="72"/>
                          <w:szCs w:val="72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16253E">
                        <w:rPr>
                          <w:rFonts w:ascii="Arial" w:hAnsi="Arial" w:cs="Arial"/>
                          <w:b/>
                          <w:color w:val="FFFFFF" w:themeColor="background1"/>
                          <w:sz w:val="72"/>
                          <w:szCs w:val="72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Date</w:t>
                      </w:r>
                    </w:p>
                    <w:p w:rsidR="00544AA9" w:rsidRPr="0016253E" w:rsidRDefault="00544AA9">
                      <w:pPr>
                        <w:rPr>
                          <w:rFonts w:ascii="Arial" w:hAnsi="Arial" w:cs="Arial"/>
                          <w:color w:val="FFFFFF" w:themeColor="background1"/>
                          <w:sz w:val="60"/>
                          <w:szCs w:val="6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16253E">
                        <w:rPr>
                          <w:rFonts w:ascii="Arial" w:hAnsi="Arial" w:cs="Arial"/>
                          <w:color w:val="FFFFFF" w:themeColor="background1"/>
                          <w:sz w:val="60"/>
                          <w:szCs w:val="6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Time </w:t>
                      </w:r>
                    </w:p>
                    <w:p w:rsidR="00544AA9" w:rsidRPr="0016253E" w:rsidRDefault="00544AA9">
                      <w:pPr>
                        <w:rPr>
                          <w:rFonts w:ascii="Arial" w:hAnsi="Arial" w:cs="Arial"/>
                          <w:color w:val="FFFFFF" w:themeColor="background1"/>
                          <w:sz w:val="60"/>
                          <w:szCs w:val="6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16253E">
                        <w:rPr>
                          <w:rFonts w:ascii="Arial" w:hAnsi="Arial" w:cs="Arial"/>
                          <w:color w:val="FFFFFF" w:themeColor="background1"/>
                          <w:sz w:val="60"/>
                          <w:szCs w:val="6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Place</w:t>
                      </w:r>
                      <w:permEnd w:id="1551327227"/>
                    </w:p>
                  </w:txbxContent>
                </v:textbox>
              </v:shape>
            </w:pict>
          </mc:Fallback>
        </mc:AlternateContent>
      </w:r>
      <w:r w:rsidR="00985815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70528" behindDoc="1" locked="0" layoutInCell="1" allowOverlap="1" wp14:anchorId="7D0DA2A6" wp14:editId="0F25B0D8">
                <wp:simplePos x="0" y="0"/>
                <wp:positionH relativeFrom="column">
                  <wp:posOffset>-1115060</wp:posOffset>
                </wp:positionH>
                <wp:positionV relativeFrom="paragraph">
                  <wp:posOffset>-21590</wp:posOffset>
                </wp:positionV>
                <wp:extent cx="9527540" cy="4395470"/>
                <wp:effectExtent l="0" t="0" r="0" b="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7540" cy="4395470"/>
                        </a:xfrm>
                        <a:prstGeom prst="rect">
                          <a:avLst/>
                        </a:prstGeom>
                        <a:blipFill dpi="0" rotWithShape="1">
                          <a:blip r:embed="rId8"/>
                          <a:srcRect/>
                          <a:stretch>
                            <a:fillRect l="1" t="-30050" r="-2239" b="-17886"/>
                          </a:stretch>
                        </a:blipFill>
                        <a:ln w="317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rect w14:anchorId="6CEB8F71" id="Rectangle 20" o:spid="_x0000_s1026" style="position:absolute;margin-left:-87.8pt;margin-top:-1.7pt;width:750.2pt;height:346.1pt;z-index:-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" stroked="f" strokeweight="2.5pt">
                <v:fill r:id="rId9" o:title="" recolor="t" rotate="t" type="frame"/>
              </v:rect>
            </w:pict>
          </mc:Fallback>
        </mc:AlternateContent>
      </w:r>
      <w:r w:rsidR="00544AA9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33FE0FBB" wp14:editId="34AE5ACA">
                <wp:simplePos x="0" y="0"/>
                <wp:positionH relativeFrom="column">
                  <wp:posOffset>5600700</wp:posOffset>
                </wp:positionH>
                <wp:positionV relativeFrom="paragraph">
                  <wp:posOffset>13780135</wp:posOffset>
                </wp:positionV>
                <wp:extent cx="2705100" cy="977900"/>
                <wp:effectExtent l="0" t="0" r="0" b="0"/>
                <wp:wrapNone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05100" cy="977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544AA9" w:rsidRPr="00C36216" w:rsidRDefault="00C36216">
                            <w:pPr>
                              <w:rPr>
                                <w:rFonts w:ascii="Arial Black" w:hAnsi="Arial Black" w:cs="Arial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permStart w:id="2140473073" w:edGrp="everyone"/>
                            <w:r>
                              <w:rPr>
                                <w:rFonts w:ascii="Arial Black" w:hAnsi="Arial Black" w:cs="Arial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t>Contact Name / Department</w:t>
                            </w:r>
                          </w:p>
                          <w:p w:rsidR="00C36216" w:rsidRPr="00C36216" w:rsidRDefault="00C36216">
                            <w:pPr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>Name or Title</w:t>
                            </w:r>
                          </w:p>
                          <w:p w:rsidR="00C36216" w:rsidRPr="00C36216" w:rsidRDefault="00C36216">
                            <w:pPr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C36216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>Ph:</w:t>
                            </w:r>
                          </w:p>
                          <w:p w:rsidR="00C36216" w:rsidRPr="00C36216" w:rsidRDefault="00C36216">
                            <w:pPr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C36216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Em: </w:t>
                            </w:r>
                            <w:permEnd w:id="2140473073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FE0FBB" id="Text Box 28" o:spid="_x0000_s1029" type="#_x0000_t202" style="position:absolute;margin-left:441pt;margin-top:1085.05pt;width:213pt;height:77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" filled="f" stroked="f" strokeweight=".5pt">
                <v:textbox>
                  <w:txbxContent>
                    <w:p w:rsidR="00544AA9" w:rsidRPr="00C36216" w:rsidRDefault="00C36216">
                      <w:pPr>
                        <w:rPr>
                          <w:rFonts w:ascii="Arial Black" w:hAnsi="Arial Black" w:cs="Arial"/>
                          <w:b/>
                          <w:color w:val="FFFFFF" w:themeColor="background1"/>
                          <w:sz w:val="24"/>
                          <w:szCs w:val="24"/>
                        </w:rPr>
                      </w:pPr>
                      <w:permStart w:id="2140473073" w:edGrp="everyone"/>
                      <w:r>
                        <w:rPr>
                          <w:rFonts w:ascii="Arial Black" w:hAnsi="Arial Black" w:cs="Arial"/>
                          <w:b/>
                          <w:color w:val="FFFFFF" w:themeColor="background1"/>
                          <w:sz w:val="24"/>
                          <w:szCs w:val="24"/>
                        </w:rPr>
                        <w:t>Contact Name / Department</w:t>
                      </w:r>
                    </w:p>
                    <w:p w:rsidR="00C36216" w:rsidRPr="00C36216" w:rsidRDefault="00C36216">
                      <w:pPr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>Name or Title</w:t>
                      </w:r>
                    </w:p>
                    <w:p w:rsidR="00C36216" w:rsidRPr="00C36216" w:rsidRDefault="00C36216">
                      <w:pPr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</w:pPr>
                      <w:r w:rsidRPr="00C36216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>Ph:</w:t>
                      </w:r>
                    </w:p>
                    <w:p w:rsidR="00C36216" w:rsidRPr="00C36216" w:rsidRDefault="00C36216">
                      <w:pPr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</w:pPr>
                      <w:r w:rsidRPr="00C36216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 xml:space="preserve">Em: </w:t>
                      </w:r>
                      <w:permEnd w:id="2140473073"/>
                    </w:p>
                  </w:txbxContent>
                </v:textbox>
              </v:shape>
            </w:pict>
          </mc:Fallback>
        </mc:AlternateContent>
      </w:r>
      <w:permEnd w:id="1061701574"/>
    </w:p>
    <w:sectPr w:rsidR="005F70E4" w:rsidSect="00DD485F">
      <w:pgSz w:w="15842" w:h="24477" w:code="283"/>
      <w:pgMar w:top="539" w:right="2160" w:bottom="9435" w:left="2160" w:header="709" w:footer="70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9076C" w:rsidRDefault="00A9076C" w:rsidP="004F1626">
      <w:r>
        <w:separator/>
      </w:r>
    </w:p>
  </w:endnote>
  <w:endnote w:type="continuationSeparator" w:id="0">
    <w:p w:rsidR="00A9076C" w:rsidRDefault="00A9076C" w:rsidP="004F16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9076C" w:rsidRDefault="00A9076C" w:rsidP="004F1626">
      <w:r>
        <w:separator/>
      </w:r>
    </w:p>
  </w:footnote>
  <w:footnote w:type="continuationSeparator" w:id="0">
    <w:p w:rsidR="00A9076C" w:rsidRDefault="00A9076C" w:rsidP="004F162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 w:cryptProviderType="rsaAES" w:cryptAlgorithmClass="hash" w:cryptAlgorithmType="typeAny" w:cryptAlgorithmSid="14" w:cryptSpinCount="100000" w:hash="Tcz2+vJnKyMlArhN4WXfBWm2o+jqXlVOOOsDyFcz2+gX/eF1zHiaT8WVq1hp7ZorLZOxUxu5A0lis70VRGhfUA==" w:salt="ZprXKZuN9XM+Wo1fPWKBcg==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1NDI3tDA3MjUzMrNU0lEKTi0uzszPAykwrAUA6h4BIywAAAA="/>
  </w:docVars>
  <w:rsids>
    <w:rsidRoot w:val="00DD485F"/>
    <w:rsid w:val="000056F4"/>
    <w:rsid w:val="0007244D"/>
    <w:rsid w:val="000D247E"/>
    <w:rsid w:val="0016253E"/>
    <w:rsid w:val="00194B1B"/>
    <w:rsid w:val="001B326D"/>
    <w:rsid w:val="001D301F"/>
    <w:rsid w:val="003A5BE8"/>
    <w:rsid w:val="003B7DE5"/>
    <w:rsid w:val="003E65B2"/>
    <w:rsid w:val="003F4623"/>
    <w:rsid w:val="0046073B"/>
    <w:rsid w:val="004F1626"/>
    <w:rsid w:val="00512A1C"/>
    <w:rsid w:val="00544AA9"/>
    <w:rsid w:val="005F70E4"/>
    <w:rsid w:val="00606B91"/>
    <w:rsid w:val="00606D3B"/>
    <w:rsid w:val="00660964"/>
    <w:rsid w:val="00726291"/>
    <w:rsid w:val="0074782A"/>
    <w:rsid w:val="007F4030"/>
    <w:rsid w:val="00820E6B"/>
    <w:rsid w:val="00904EDB"/>
    <w:rsid w:val="00943DA8"/>
    <w:rsid w:val="00985815"/>
    <w:rsid w:val="009C0C71"/>
    <w:rsid w:val="00A6114F"/>
    <w:rsid w:val="00A9076C"/>
    <w:rsid w:val="00A958C2"/>
    <w:rsid w:val="00AD01C1"/>
    <w:rsid w:val="00B024DE"/>
    <w:rsid w:val="00BE3F25"/>
    <w:rsid w:val="00BE590D"/>
    <w:rsid w:val="00C36216"/>
    <w:rsid w:val="00C433E0"/>
    <w:rsid w:val="00CB471C"/>
    <w:rsid w:val="00D062D3"/>
    <w:rsid w:val="00D73B6B"/>
    <w:rsid w:val="00DD485F"/>
    <w:rsid w:val="00E31192"/>
    <w:rsid w:val="00E65CBA"/>
    <w:rsid w:val="00FB0C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5:chartTrackingRefBased/>
  <w15:docId w15:val="{ACA60D3D-5849-4D49-AB56-D78B02E557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D301F"/>
    <w:rPr>
      <w:color w:val="212120"/>
      <w:kern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0056F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0056F4"/>
    <w:rPr>
      <w:rFonts w:ascii="Segoe UI" w:hAnsi="Segoe UI" w:cs="Segoe UI"/>
      <w:color w:val="212120"/>
      <w:kern w:val="28"/>
      <w:sz w:val="18"/>
      <w:szCs w:val="18"/>
    </w:rPr>
  </w:style>
  <w:style w:type="paragraph" w:styleId="Header">
    <w:name w:val="header"/>
    <w:basedOn w:val="Normal"/>
    <w:link w:val="HeaderChar"/>
    <w:rsid w:val="004F162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4F1626"/>
    <w:rPr>
      <w:color w:val="212120"/>
      <w:kern w:val="28"/>
    </w:rPr>
  </w:style>
  <w:style w:type="paragraph" w:styleId="Footer">
    <w:name w:val="footer"/>
    <w:basedOn w:val="Normal"/>
    <w:link w:val="FooterChar"/>
    <w:rsid w:val="004F162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4F1626"/>
    <w:rPr>
      <w:color w:val="212120"/>
      <w:kern w:val="28"/>
    </w:rPr>
  </w:style>
  <w:style w:type="paragraph" w:styleId="Revision">
    <w:name w:val="Revision"/>
    <w:hidden/>
    <w:uiPriority w:val="99"/>
    <w:semiHidden/>
    <w:rsid w:val="00544AA9"/>
    <w:rPr>
      <w:color w:val="212120"/>
      <w:kern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641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43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58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CB7ECA0-5A53-4652-9FC5-08760130C8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0</Words>
  <Characters>8</Characters>
  <Application>Microsoft Office Word</Application>
  <DocSecurity>8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</CharactersWithSpaces>
  <SharedDoc>false</SharedDoc>
  <HLinks>
    <vt:vector size="6" baseType="variant">
      <vt:variant>
        <vt:i4>3407985</vt:i4>
      </vt:variant>
      <vt:variant>
        <vt:i4>-1</vt:i4>
      </vt:variant>
      <vt:variant>
        <vt:i4>1027</vt:i4>
      </vt:variant>
      <vt:variant>
        <vt:i4>1</vt:i4>
      </vt:variant>
      <vt:variant>
        <vt:lpwstr>C:\Documents and Settings\tamic\Desktop\TC999D\TC9990601D-PB\TC9990601-IMG02.jp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att Wood</cp:lastModifiedBy>
  <cp:revision>6</cp:revision>
  <cp:lastPrinted>2018-01-13T01:16:00Z</cp:lastPrinted>
  <dcterms:created xsi:type="dcterms:W3CDTF">2020-02-19T00:03:00Z</dcterms:created>
  <dcterms:modified xsi:type="dcterms:W3CDTF">2021-09-07T18:27:00Z</dcterms:modified>
</cp:coreProperties>
</file>